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B24F9" w14:textId="7D74E379" w:rsidR="00444794" w:rsidRDefault="00322101" w:rsidP="00322101">
      <w:pPr>
        <w:rPr>
          <w:noProof/>
          <w:sz w:val="52"/>
          <w:szCs w:val="52"/>
        </w:rPr>
      </w:pPr>
      <w:r w:rsidRPr="00210BD9">
        <w:rPr>
          <w:noProof/>
          <w:sz w:val="52"/>
          <w:szCs w:val="52"/>
        </w:rPr>
        <w:t>Terms of Reference</w:t>
      </w:r>
    </w:p>
    <w:p w14:paraId="08478D66" w14:textId="36A10433" w:rsidR="00322101" w:rsidRDefault="00322101" w:rsidP="00322101">
      <w:pPr>
        <w:rPr>
          <w:sz w:val="32"/>
          <w:szCs w:val="32"/>
        </w:rPr>
      </w:pPr>
      <w:r>
        <w:rPr>
          <w:sz w:val="32"/>
          <w:szCs w:val="32"/>
        </w:rPr>
        <w:t>Student Group Template</w:t>
      </w:r>
    </w:p>
    <w:p w14:paraId="5A2AE1F5" w14:textId="3A2B4E25" w:rsidR="00322101" w:rsidRDefault="00322101" w:rsidP="00322101">
      <w:pPr>
        <w:rPr>
          <w:sz w:val="32"/>
          <w:szCs w:val="32"/>
        </w:rPr>
      </w:pPr>
    </w:p>
    <w:p w14:paraId="0BA644CD" w14:textId="77777777" w:rsidR="007705A0" w:rsidRDefault="007705A0" w:rsidP="00322101"/>
    <w:p w14:paraId="1640F9BE" w14:textId="77777777" w:rsidR="007F2D32" w:rsidRDefault="007F2D32" w:rsidP="00322101"/>
    <w:p w14:paraId="596F6185" w14:textId="79B7ABA6" w:rsidR="00322101" w:rsidRDefault="00322101" w:rsidP="00322101">
      <w:r>
        <w:t xml:space="preserve">Terms of Reference </w:t>
      </w:r>
    </w:p>
    <w:p w14:paraId="730F5BD1" w14:textId="77777777" w:rsidR="007705A0" w:rsidRDefault="007705A0" w:rsidP="00322101"/>
    <w:p w14:paraId="20FD2441" w14:textId="2F42439C" w:rsidR="00322101" w:rsidRDefault="00322101" w:rsidP="00322101">
      <w:r>
        <w:t>Terms of Reference (</w:t>
      </w:r>
      <w:proofErr w:type="spellStart"/>
      <w:r>
        <w:t>ToR</w:t>
      </w:r>
      <w:proofErr w:type="spellEnd"/>
      <w:r>
        <w:t xml:space="preserve">) can set out the working arrangements for a group and can list vital information about the group, such as its purpose, chair and membership, meeting schedule, level of administrative support, and dispute resolution processes. </w:t>
      </w:r>
    </w:p>
    <w:p w14:paraId="1C2873B1" w14:textId="77777777" w:rsidR="007705A0" w:rsidRDefault="007705A0" w:rsidP="00322101">
      <w:bookmarkStart w:id="0" w:name="_GoBack"/>
      <w:bookmarkEnd w:id="0"/>
    </w:p>
    <w:p w14:paraId="2A648B89" w14:textId="56EB13BB" w:rsidR="00322101" w:rsidRDefault="00322101" w:rsidP="00322101">
      <w:r>
        <w:t xml:space="preserve">Below is a </w:t>
      </w:r>
      <w:proofErr w:type="spellStart"/>
      <w:r>
        <w:t>ToR</w:t>
      </w:r>
      <w:proofErr w:type="spellEnd"/>
      <w:r>
        <w:t xml:space="preserve"> template that Student Groups can use. </w:t>
      </w:r>
    </w:p>
    <w:p w14:paraId="1360E340" w14:textId="77777777" w:rsidR="007705A0" w:rsidRDefault="007705A0" w:rsidP="00322101"/>
    <w:p w14:paraId="6E49C9E7" w14:textId="77777777" w:rsidR="00322101" w:rsidRDefault="00322101" w:rsidP="00322101">
      <w:pPr>
        <w:pStyle w:val="ListParagraph"/>
        <w:numPr>
          <w:ilvl w:val="0"/>
          <w:numId w:val="14"/>
        </w:numPr>
        <w:spacing w:before="0" w:after="200" w:line="276" w:lineRule="auto"/>
      </w:pPr>
      <w:r>
        <w:t xml:space="preserve">Role/Purpose </w:t>
      </w:r>
    </w:p>
    <w:p w14:paraId="1FD39988" w14:textId="77777777" w:rsidR="00322101" w:rsidRDefault="00322101" w:rsidP="00322101">
      <w:r>
        <w:t xml:space="preserve">The role of (name of Group/Club/Society) will provide strategic direction and leadership to ensure (statement about vision/key objective of group) </w:t>
      </w:r>
    </w:p>
    <w:p w14:paraId="13B5BE91" w14:textId="06FABA76" w:rsidR="00322101" w:rsidRDefault="00322101" w:rsidP="00322101">
      <w:r>
        <w:t xml:space="preserve">The (name of Group/Committee) sets out to achieve (what outcomes). </w:t>
      </w:r>
    </w:p>
    <w:p w14:paraId="5BCFFAC9" w14:textId="77777777" w:rsidR="007705A0" w:rsidRDefault="007705A0" w:rsidP="00322101"/>
    <w:p w14:paraId="3E5C7114" w14:textId="77777777" w:rsidR="00322101" w:rsidRDefault="00322101" w:rsidP="00322101">
      <w:pPr>
        <w:pStyle w:val="ListParagraph"/>
        <w:numPr>
          <w:ilvl w:val="0"/>
          <w:numId w:val="14"/>
        </w:numPr>
        <w:spacing w:before="0" w:after="200" w:line="276" w:lineRule="auto"/>
      </w:pPr>
      <w:r>
        <w:t xml:space="preserve">Term </w:t>
      </w:r>
    </w:p>
    <w:p w14:paraId="7B6AF324" w14:textId="54D4DA85" w:rsidR="00322101" w:rsidRDefault="00322101" w:rsidP="00322101">
      <w:r>
        <w:t xml:space="preserve">This Terms of Reference is effective from (insert start date) and continues until the (insert expected date of completion of the group)/will be ongoing until terminated by agreement between the parties. </w:t>
      </w:r>
    </w:p>
    <w:p w14:paraId="04CFF092" w14:textId="77777777" w:rsidR="007705A0" w:rsidRDefault="007705A0" w:rsidP="00322101"/>
    <w:p w14:paraId="50FE94FA" w14:textId="77777777" w:rsidR="00322101" w:rsidRDefault="00322101" w:rsidP="00322101">
      <w:pPr>
        <w:pStyle w:val="ListParagraph"/>
        <w:numPr>
          <w:ilvl w:val="0"/>
          <w:numId w:val="14"/>
        </w:numPr>
        <w:spacing w:before="0" w:after="200" w:line="276" w:lineRule="auto"/>
      </w:pPr>
      <w:r>
        <w:t xml:space="preserve">Membership </w:t>
      </w:r>
    </w:p>
    <w:p w14:paraId="51A6200C" w14:textId="115DF176" w:rsidR="00322101" w:rsidRDefault="00322101" w:rsidP="00322101">
      <w:r>
        <w:t>The Group will comprise:</w:t>
      </w:r>
    </w:p>
    <w:p w14:paraId="5C04FD5A" w14:textId="77777777" w:rsidR="007705A0" w:rsidRDefault="007705A0" w:rsidP="00322101"/>
    <w:p w14:paraId="6D285568" w14:textId="77777777" w:rsidR="00322101" w:rsidRDefault="00322101" w:rsidP="00322101">
      <w:r>
        <w:sym w:font="Symbol" w:char="F0B7"/>
      </w:r>
      <w:r>
        <w:t xml:space="preserve"> Name, Title, </w:t>
      </w:r>
      <w:proofErr w:type="spellStart"/>
      <w:r>
        <w:t>Organisation</w:t>
      </w:r>
      <w:proofErr w:type="spellEnd"/>
      <w:r>
        <w:t xml:space="preserve"> </w:t>
      </w:r>
    </w:p>
    <w:p w14:paraId="3F6169F2" w14:textId="77777777" w:rsidR="00322101" w:rsidRDefault="00322101" w:rsidP="00322101">
      <w:r>
        <w:sym w:font="Symbol" w:char="F0B7"/>
      </w:r>
      <w:r>
        <w:t xml:space="preserve"> Name, Title, </w:t>
      </w:r>
      <w:proofErr w:type="spellStart"/>
      <w:r>
        <w:t>Organisation</w:t>
      </w:r>
      <w:proofErr w:type="spellEnd"/>
      <w:r>
        <w:t xml:space="preserve"> </w:t>
      </w:r>
    </w:p>
    <w:p w14:paraId="172A49CD" w14:textId="740454CB" w:rsidR="00322101" w:rsidRDefault="00322101" w:rsidP="00322101">
      <w:r>
        <w:sym w:font="Symbol" w:char="F0B7"/>
      </w:r>
      <w:r>
        <w:t xml:space="preserve"> Name, Title, </w:t>
      </w:r>
      <w:proofErr w:type="spellStart"/>
      <w:r>
        <w:t>Organisation</w:t>
      </w:r>
      <w:proofErr w:type="spellEnd"/>
      <w:r>
        <w:t xml:space="preserve"> </w:t>
      </w:r>
    </w:p>
    <w:p w14:paraId="6535D6FF" w14:textId="77777777" w:rsidR="007705A0" w:rsidRDefault="007705A0" w:rsidP="00322101"/>
    <w:p w14:paraId="4C5DEBA1" w14:textId="77777777" w:rsidR="00322101" w:rsidRDefault="00322101" w:rsidP="00322101">
      <w:pPr>
        <w:pStyle w:val="ListParagraph"/>
        <w:numPr>
          <w:ilvl w:val="0"/>
          <w:numId w:val="14"/>
        </w:numPr>
        <w:spacing w:before="0" w:after="200" w:line="276" w:lineRule="auto"/>
      </w:pPr>
      <w:r>
        <w:t xml:space="preserve">Roles and Responsibilities </w:t>
      </w:r>
    </w:p>
    <w:p w14:paraId="4A255522" w14:textId="4B893E3C" w:rsidR="00322101" w:rsidRDefault="00322101" w:rsidP="00322101">
      <w:r>
        <w:t xml:space="preserve">To be discussed with the Group some examples may include: </w:t>
      </w:r>
    </w:p>
    <w:p w14:paraId="6B256F8B" w14:textId="77777777" w:rsidR="007705A0" w:rsidRDefault="007705A0" w:rsidP="00322101"/>
    <w:p w14:paraId="153FC46F" w14:textId="46785C75" w:rsidR="00322101" w:rsidRDefault="00322101" w:rsidP="00322101">
      <w:r>
        <w:t xml:space="preserve">The group is accountable for: </w:t>
      </w:r>
    </w:p>
    <w:p w14:paraId="127FCA86" w14:textId="77777777" w:rsidR="007705A0" w:rsidRDefault="007705A0" w:rsidP="00322101"/>
    <w:p w14:paraId="4A5F89F3" w14:textId="77777777" w:rsidR="00322101" w:rsidRDefault="00322101" w:rsidP="00322101">
      <w:r>
        <w:sym w:font="Symbol" w:char="F0B7"/>
      </w:r>
      <w:r>
        <w:t xml:space="preserve"> fostering collaboration </w:t>
      </w:r>
    </w:p>
    <w:p w14:paraId="4E3C0EE3" w14:textId="77777777" w:rsidR="00322101" w:rsidRDefault="00322101" w:rsidP="00322101">
      <w:r>
        <w:sym w:font="Symbol" w:char="F0B7"/>
      </w:r>
      <w:r>
        <w:t xml:space="preserve"> maintaining </w:t>
      </w:r>
      <w:proofErr w:type="gramStart"/>
      <w:r>
        <w:t>at all times</w:t>
      </w:r>
      <w:proofErr w:type="gramEnd"/>
      <w:r>
        <w:t xml:space="preserve"> the focus of the Group on the agreed scope, outcomes and benefits </w:t>
      </w:r>
    </w:p>
    <w:p w14:paraId="7113EB9C" w14:textId="77777777" w:rsidR="00322101" w:rsidRDefault="00322101" w:rsidP="00322101">
      <w:r>
        <w:sym w:font="Symbol" w:char="F0B7"/>
      </w:r>
      <w:r>
        <w:t xml:space="preserve"> monitoring and managing the factors outside the Group’s control that are critical to its success. </w:t>
      </w:r>
    </w:p>
    <w:p w14:paraId="2442B503" w14:textId="77777777" w:rsidR="00322101" w:rsidRDefault="00322101" w:rsidP="00322101">
      <w:r>
        <w:t xml:space="preserve">The membership of the group will commit to: </w:t>
      </w:r>
    </w:p>
    <w:p w14:paraId="2E26F8F3" w14:textId="77777777" w:rsidR="00322101" w:rsidRDefault="00322101" w:rsidP="00322101">
      <w:r>
        <w:sym w:font="Symbol" w:char="F0B7"/>
      </w:r>
      <w:r>
        <w:t xml:space="preserve"> attending all scheduled Group meetings </w:t>
      </w:r>
    </w:p>
    <w:p w14:paraId="28295959" w14:textId="77777777" w:rsidR="00322101" w:rsidRDefault="00322101" w:rsidP="00322101">
      <w:r>
        <w:sym w:font="Symbol" w:char="F0B7"/>
      </w:r>
      <w:r>
        <w:t xml:space="preserve"> wholeheartedly championing the group within and outside of work areas </w:t>
      </w:r>
    </w:p>
    <w:p w14:paraId="5555615B" w14:textId="77777777" w:rsidR="00322101" w:rsidRDefault="00322101" w:rsidP="00322101">
      <w:r>
        <w:sym w:font="Symbol" w:char="F0B7"/>
      </w:r>
      <w:r>
        <w:t xml:space="preserve"> sharing all communications and information across all Group members </w:t>
      </w:r>
    </w:p>
    <w:p w14:paraId="4784B879" w14:textId="77777777" w:rsidR="00322101" w:rsidRDefault="00322101" w:rsidP="00322101">
      <w:r>
        <w:sym w:font="Symbol" w:char="F0B7"/>
      </w:r>
      <w:r>
        <w:t xml:space="preserve"> making timely decisions and </w:t>
      </w:r>
      <w:proofErr w:type="gramStart"/>
      <w:r>
        <w:t>taking action</w:t>
      </w:r>
      <w:proofErr w:type="gramEnd"/>
      <w:r>
        <w:t xml:space="preserve"> so as to not hold up the project </w:t>
      </w:r>
    </w:p>
    <w:p w14:paraId="49A5E0AF" w14:textId="77777777" w:rsidR="00322101" w:rsidRDefault="00322101" w:rsidP="00322101">
      <w:r>
        <w:sym w:font="Symbol" w:char="F0B7"/>
      </w:r>
      <w:r>
        <w:t xml:space="preserve"> notifying members of the Group, as soon as practical, if any matter arises which may be deemed to affect the development of the Group</w:t>
      </w:r>
    </w:p>
    <w:p w14:paraId="7BA97489" w14:textId="615B9487" w:rsidR="00322101" w:rsidRDefault="00322101" w:rsidP="00322101">
      <w:r>
        <w:sym w:font="Symbol" w:char="F0B7"/>
      </w:r>
      <w:r>
        <w:t xml:space="preserve"> attending all meetings and if </w:t>
      </w:r>
      <w:r w:rsidR="007705A0">
        <w:t>necessary,</w:t>
      </w:r>
      <w:r>
        <w:t xml:space="preserve"> nominate a proxy. </w:t>
      </w:r>
    </w:p>
    <w:p w14:paraId="2EE8993E" w14:textId="77777777" w:rsidR="00322101" w:rsidRDefault="00322101" w:rsidP="00322101">
      <w:r>
        <w:lastRenderedPageBreak/>
        <w:t xml:space="preserve">Members of the group will expect: </w:t>
      </w:r>
    </w:p>
    <w:p w14:paraId="2C4BA189" w14:textId="77777777" w:rsidR="00322101" w:rsidRDefault="00322101" w:rsidP="00322101">
      <w:r>
        <w:sym w:font="Symbol" w:char="F0B7"/>
      </w:r>
      <w:r>
        <w:t xml:space="preserve"> that each member will be provided with complete, accurate and meaningful information in a timely manner </w:t>
      </w:r>
    </w:p>
    <w:p w14:paraId="6C80DF95" w14:textId="77777777" w:rsidR="00322101" w:rsidRDefault="00322101" w:rsidP="00322101">
      <w:r>
        <w:sym w:font="Symbol" w:char="F0B7"/>
      </w:r>
      <w:r>
        <w:t xml:space="preserve"> to be given reasonable time to make key decisions </w:t>
      </w:r>
    </w:p>
    <w:p w14:paraId="270E36AA" w14:textId="77777777" w:rsidR="00322101" w:rsidRDefault="00322101" w:rsidP="00322101">
      <w:r>
        <w:sym w:font="Symbol" w:char="F0B7"/>
      </w:r>
      <w:r>
        <w:t xml:space="preserve"> to be alerted to potential risks and issues that could impact the project, as they arise </w:t>
      </w:r>
    </w:p>
    <w:p w14:paraId="6753E202" w14:textId="77777777" w:rsidR="00322101" w:rsidRDefault="00322101" w:rsidP="00322101">
      <w:r>
        <w:sym w:font="Symbol" w:char="F0B7"/>
      </w:r>
      <w:r>
        <w:t xml:space="preserve"> open and honest discussions, without resort to any misleading assertions </w:t>
      </w:r>
    </w:p>
    <w:p w14:paraId="18126728" w14:textId="384CB2C2" w:rsidR="00322101" w:rsidRDefault="00322101" w:rsidP="00322101">
      <w:r>
        <w:sym w:font="Symbol" w:char="F0B7"/>
      </w:r>
      <w:r>
        <w:t xml:space="preserve"> ongoing ‘health checks’ to verify the overall status and ‘health’ of the network. </w:t>
      </w:r>
    </w:p>
    <w:p w14:paraId="71728C46" w14:textId="77777777" w:rsidR="007705A0" w:rsidRDefault="007705A0" w:rsidP="00322101"/>
    <w:p w14:paraId="150C29BF" w14:textId="77777777" w:rsidR="00322101" w:rsidRDefault="00322101" w:rsidP="00322101">
      <w:pPr>
        <w:pStyle w:val="ListParagraph"/>
        <w:numPr>
          <w:ilvl w:val="0"/>
          <w:numId w:val="14"/>
        </w:numPr>
        <w:spacing w:before="0" w:after="200" w:line="276" w:lineRule="auto"/>
      </w:pPr>
      <w:r>
        <w:t xml:space="preserve">Meetings </w:t>
      </w:r>
    </w:p>
    <w:p w14:paraId="0EAA516B" w14:textId="77777777" w:rsidR="00322101" w:rsidRDefault="00322101" w:rsidP="00322101">
      <w:r>
        <w:t xml:space="preserve">All meetings will be chaired by (insert name and </w:t>
      </w:r>
      <w:proofErr w:type="spellStart"/>
      <w:r>
        <w:t>organisation</w:t>
      </w:r>
      <w:proofErr w:type="spellEnd"/>
      <w:r>
        <w:t xml:space="preserve">) </w:t>
      </w:r>
    </w:p>
    <w:p w14:paraId="37021EDC" w14:textId="77777777" w:rsidR="00322101" w:rsidRDefault="00322101" w:rsidP="00322101">
      <w:r>
        <w:t xml:space="preserve">A meeting quorum will be (insert number) members of the advisory group </w:t>
      </w:r>
    </w:p>
    <w:p w14:paraId="67669F1B" w14:textId="77777777" w:rsidR="00322101" w:rsidRDefault="00322101" w:rsidP="00322101">
      <w:r>
        <w:t xml:space="preserve">Decisions made by consensus (i.e. members are satisfied with the decision even though it may not be their first choice). If not possible, advisory group chair makes final decision </w:t>
      </w:r>
    </w:p>
    <w:p w14:paraId="66F2D00F" w14:textId="77777777" w:rsidR="00322101" w:rsidRDefault="00322101" w:rsidP="00322101">
      <w:r>
        <w:t xml:space="preserve">Meeting agendas minutes will be provided by (Insert name and </w:t>
      </w:r>
      <w:proofErr w:type="spellStart"/>
      <w:r>
        <w:t>organisation</w:t>
      </w:r>
      <w:proofErr w:type="spellEnd"/>
      <w:r>
        <w:t xml:space="preserve">), this includes: </w:t>
      </w:r>
    </w:p>
    <w:p w14:paraId="0C24B5F4" w14:textId="77777777" w:rsidR="00322101" w:rsidRDefault="00322101" w:rsidP="00322101">
      <w:r>
        <w:sym w:font="Symbol" w:char="F0B7"/>
      </w:r>
      <w:r>
        <w:t xml:space="preserve"> preparing agendas and supporting papers </w:t>
      </w:r>
    </w:p>
    <w:p w14:paraId="776517B2" w14:textId="527C446D" w:rsidR="00322101" w:rsidRDefault="00322101" w:rsidP="00322101">
      <w:r>
        <w:sym w:font="Symbol" w:char="F0B7"/>
      </w:r>
      <w:r>
        <w:t xml:space="preserve"> preparing meeting notes and information. Meetings will be held (how often) for (specify time) at (specify location). If required subgroup meetings will be arranged outside of these times at a time convenient to subgroup members. </w:t>
      </w:r>
    </w:p>
    <w:p w14:paraId="0459F220" w14:textId="77777777" w:rsidR="007705A0" w:rsidRDefault="007705A0" w:rsidP="00322101"/>
    <w:p w14:paraId="7C4B017E" w14:textId="77777777" w:rsidR="00322101" w:rsidRDefault="00322101" w:rsidP="00322101">
      <w:pPr>
        <w:pStyle w:val="ListParagraph"/>
        <w:numPr>
          <w:ilvl w:val="0"/>
          <w:numId w:val="14"/>
        </w:numPr>
        <w:spacing w:before="0" w:after="200" w:line="276" w:lineRule="auto"/>
      </w:pPr>
      <w:r>
        <w:t xml:space="preserve">Amendment, Modification or Variation </w:t>
      </w:r>
    </w:p>
    <w:p w14:paraId="64854C76" w14:textId="77777777" w:rsidR="00322101" w:rsidRPr="006544E6" w:rsidRDefault="00322101" w:rsidP="00322101">
      <w:r>
        <w:t>This Terms of Reference may be amended, varied or modified in writing after consultation and agreement by Group members.</w:t>
      </w:r>
    </w:p>
    <w:p w14:paraId="2A61A8A0" w14:textId="77777777" w:rsidR="00322101" w:rsidRPr="00322101" w:rsidRDefault="00322101" w:rsidP="00322101"/>
    <w:sectPr w:rsidR="00322101" w:rsidRPr="00322101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443B9" w14:textId="77777777" w:rsidR="000709DE" w:rsidRDefault="000709DE" w:rsidP="00452E05">
      <w:r>
        <w:separator/>
      </w:r>
    </w:p>
  </w:endnote>
  <w:endnote w:type="continuationSeparator" w:id="0">
    <w:p w14:paraId="61FD8513" w14:textId="77777777" w:rsidR="000709DE" w:rsidRDefault="000709D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0E913943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0BE4D" w14:textId="77777777" w:rsidR="000709DE" w:rsidRDefault="000709DE" w:rsidP="00452E05">
      <w:r>
        <w:separator/>
      </w:r>
    </w:p>
  </w:footnote>
  <w:footnote w:type="continuationSeparator" w:id="0">
    <w:p w14:paraId="19439225" w14:textId="77777777" w:rsidR="000709DE" w:rsidRDefault="000709D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0709DE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6005EFA5" w:rsidR="00C62BC1" w:rsidRDefault="009F4AD0" w:rsidP="0041206A">
    <w:pPr>
      <w:pStyle w:val="Header"/>
      <w:tabs>
        <w:tab w:val="clear" w:pos="4680"/>
        <w:tab w:val="clear" w:pos="9360"/>
        <w:tab w:val="left" w:pos="3135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06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1F9"/>
    <w:multiLevelType w:val="hybridMultilevel"/>
    <w:tmpl w:val="FEAEF4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7C40AD"/>
    <w:multiLevelType w:val="multilevel"/>
    <w:tmpl w:val="DD4642DE"/>
    <w:lvl w:ilvl="0">
      <w:start w:val="1"/>
      <w:numFmt w:val="decimal"/>
      <w:lvlText w:val="%1.0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10" w:hanging="39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1"/>
  </w:num>
  <w:num w:numId="12">
    <w:abstractNumId w:val="13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709DE"/>
    <w:rsid w:val="000D6105"/>
    <w:rsid w:val="00127477"/>
    <w:rsid w:val="001B5BCC"/>
    <w:rsid w:val="001C659C"/>
    <w:rsid w:val="001F0096"/>
    <w:rsid w:val="0029790B"/>
    <w:rsid w:val="00322101"/>
    <w:rsid w:val="00347E6A"/>
    <w:rsid w:val="0037485F"/>
    <w:rsid w:val="00384C2A"/>
    <w:rsid w:val="00397830"/>
    <w:rsid w:val="003E30BF"/>
    <w:rsid w:val="0041206A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705A0"/>
    <w:rsid w:val="007915F0"/>
    <w:rsid w:val="007D0B7D"/>
    <w:rsid w:val="007E32A1"/>
    <w:rsid w:val="007E4752"/>
    <w:rsid w:val="007F2D32"/>
    <w:rsid w:val="00802D3E"/>
    <w:rsid w:val="008326DE"/>
    <w:rsid w:val="008C382A"/>
    <w:rsid w:val="00924A6A"/>
    <w:rsid w:val="009D673D"/>
    <w:rsid w:val="009F4AD0"/>
    <w:rsid w:val="00A3382D"/>
    <w:rsid w:val="00A72D40"/>
    <w:rsid w:val="00AA095F"/>
    <w:rsid w:val="00B658DB"/>
    <w:rsid w:val="00B9245E"/>
    <w:rsid w:val="00BE0325"/>
    <w:rsid w:val="00C47A83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75979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1F009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F00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096"/>
    <w:pPr>
      <w:spacing w:after="200"/>
    </w:pPr>
    <w:rPr>
      <w:rFonts w:ascii="Calibri Light" w:eastAsiaTheme="minorHAnsi" w:hAnsi="Calibri Light" w:cstheme="minorBidi"/>
      <w:color w:val="auto"/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096"/>
    <w:rPr>
      <w:rFonts w:ascii="Calibri Light" w:hAnsi="Calibri Light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0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096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FDFE244-91A5-4C04-BBA1-9AF12AA1C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3</cp:revision>
  <cp:lastPrinted>2019-11-04T23:10:00Z</cp:lastPrinted>
  <dcterms:created xsi:type="dcterms:W3CDTF">2020-01-31T06:49:00Z</dcterms:created>
  <dcterms:modified xsi:type="dcterms:W3CDTF">2020-02-10T00:13:00Z</dcterms:modified>
</cp:coreProperties>
</file>